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C3E7A7E" w:rsidR="00F875E6" w:rsidRDefault="00315A28">
      <w:r>
        <w:t>Your 2–3-paragraph journal assignment should follow current APA-style guidelines. Submit assignment as a Word document with double spacing, 12-point Times New Roman font, and one-inch margins. Critical Elements Exemplary (100%) Proficient (90%) Needs Improvement (70%) Not Evident (0%) Value Recommendations Meets “Proficient” criteria and utilizes detailed examples as support Describes additional support gained from the CMS website that can be used for making recommendations for the final project Describes additional support gained from the CMS website that can be used for making recommendations for the final project but is inaccurate and/or lacks details Does not describe additional support gained from the CMS website that can be used for make recommendations for the final project 35 Questions Meets “Proficient” criteria and provides detailed examples as support Identifies questions that still linger regarding the final project Identifies questions that still linger regarding the final project but lacks details Does not identify questions that still linger regarding the final project 20 Understanding Meets “Proficient” criteria and provides detailed examples and/or scholarly research as support Describe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1F4D6D"/>
    <w:rsid w:val="00270496"/>
    <w:rsid w:val="00291C84"/>
    <w:rsid w:val="00315A28"/>
    <w:rsid w:val="003D76E3"/>
    <w:rsid w:val="004232AB"/>
    <w:rsid w:val="00497A20"/>
    <w:rsid w:val="004F5A2A"/>
    <w:rsid w:val="0063120E"/>
    <w:rsid w:val="00704A50"/>
    <w:rsid w:val="00742684"/>
    <w:rsid w:val="00794C00"/>
    <w:rsid w:val="007C04A4"/>
    <w:rsid w:val="00850F5F"/>
    <w:rsid w:val="00964E27"/>
    <w:rsid w:val="009E1055"/>
    <w:rsid w:val="00A70795"/>
    <w:rsid w:val="00A90E99"/>
    <w:rsid w:val="00B453A9"/>
    <w:rsid w:val="00C5714B"/>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31:00Z</dcterms:created>
  <dcterms:modified xsi:type="dcterms:W3CDTF">2021-11-19T05:31:00Z</dcterms:modified>
</cp:coreProperties>
</file>